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9A1D64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4"/>
          <w:szCs w:val="24"/>
        </w:rPr>
      </w:pPr>
      <w:r w:rsidRPr="009A1D64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Kритеријуми за избор пројеката</w:t>
      </w:r>
      <w:r w:rsidR="009604B1" w:rsidRPr="009A1D64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 </w:t>
      </w:r>
      <w:r w:rsidR="00E62C6C" w:rsidRPr="009A1D64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уградње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429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328"/>
        <w:gridCol w:w="125"/>
        <w:gridCol w:w="1302"/>
        <w:gridCol w:w="1674"/>
      </w:tblGrid>
      <w:tr w:rsidR="006005B5" w:rsidRPr="00EA479B" w14:paraId="1734E31D" w14:textId="77777777" w:rsidTr="009A1D64">
        <w:trPr>
          <w:trHeight w:val="667"/>
          <w:jc w:val="center"/>
        </w:trPr>
        <w:tc>
          <w:tcPr>
            <w:tcW w:w="9429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9A1D64">
        <w:trPr>
          <w:trHeight w:val="389"/>
          <w:jc w:val="center"/>
        </w:trPr>
        <w:tc>
          <w:tcPr>
            <w:tcW w:w="63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9A1D64">
        <w:trPr>
          <w:trHeight w:val="338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9A1D64">
        <w:trPr>
          <w:trHeight w:val="281"/>
          <w:jc w:val="center"/>
        </w:trPr>
        <w:tc>
          <w:tcPr>
            <w:tcW w:w="9429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9A1D64">
        <w:trPr>
          <w:trHeight w:val="410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9A1D64">
        <w:trPr>
          <w:trHeight w:val="346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9A1D64">
        <w:trPr>
          <w:trHeight w:val="343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9A1D64">
        <w:trPr>
          <w:trHeight w:val="346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9A1D64">
        <w:trPr>
          <w:trHeight w:val="353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9A1D64">
        <w:trPr>
          <w:trHeight w:val="307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9A1D64">
        <w:trPr>
          <w:trHeight w:val="338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9A1D64">
        <w:trPr>
          <w:trHeight w:val="338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9A1D64">
        <w:trPr>
          <w:trHeight w:val="346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9A1D64">
        <w:trPr>
          <w:trHeight w:val="346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9A1D64">
        <w:trPr>
          <w:trHeight w:val="346"/>
          <w:jc w:val="center"/>
        </w:trPr>
        <w:tc>
          <w:tcPr>
            <w:tcW w:w="645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02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9A1D64">
        <w:trPr>
          <w:trHeight w:val="353"/>
          <w:jc w:val="center"/>
        </w:trPr>
        <w:tc>
          <w:tcPr>
            <w:tcW w:w="9429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9A1D64">
        <w:trPr>
          <w:trHeight w:val="34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9A1D64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9A1D64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9A1D64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9A1D64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9A1D64">
        <w:trPr>
          <w:trHeight w:val="369"/>
          <w:jc w:val="center"/>
        </w:trPr>
        <w:tc>
          <w:tcPr>
            <w:tcW w:w="9429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9A1D64">
        <w:trPr>
          <w:trHeight w:val="37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9A1D64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</w:t>
            </w:r>
            <w:bookmarkStart w:id="0" w:name="_GoBack"/>
            <w:bookmarkEnd w:id="0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9A1D64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sectPr w:rsidR="006005B5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A789D4" w14:textId="77777777" w:rsidR="003934E7" w:rsidRDefault="003934E7" w:rsidP="00CB7E8C">
      <w:pPr>
        <w:spacing w:after="0" w:line="240" w:lineRule="auto"/>
      </w:pPr>
      <w:r>
        <w:separator/>
      </w:r>
    </w:p>
  </w:endnote>
  <w:endnote w:type="continuationSeparator" w:id="0">
    <w:p w14:paraId="33F0F572" w14:textId="77777777" w:rsidR="003934E7" w:rsidRDefault="003934E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73285" w14:textId="77777777" w:rsidR="003934E7" w:rsidRDefault="003934E7" w:rsidP="00CB7E8C">
      <w:pPr>
        <w:spacing w:after="0" w:line="240" w:lineRule="auto"/>
      </w:pPr>
      <w:r>
        <w:separator/>
      </w:r>
    </w:p>
  </w:footnote>
  <w:footnote w:type="continuationSeparator" w:id="0">
    <w:p w14:paraId="655C9801" w14:textId="77777777" w:rsidR="003934E7" w:rsidRDefault="003934E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5381B"/>
    <w:rsid w:val="00370499"/>
    <w:rsid w:val="00376BB8"/>
    <w:rsid w:val="003934E7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A1D64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1EF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827E0-1CE1-47EF-88FE-17E19247C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8-06T05:54:00Z</cp:lastPrinted>
  <dcterms:created xsi:type="dcterms:W3CDTF">2022-10-24T06:57:00Z</dcterms:created>
  <dcterms:modified xsi:type="dcterms:W3CDTF">2022-10-24T06:57:00Z</dcterms:modified>
</cp:coreProperties>
</file>